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1: Alternative of the above table. Note 2: Different response scales are used: QR Improvement (1–4: None to Major improvement) and Confidence (1–4: Not at all confident to Very confident)."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03:49:09Z</dcterms:created>
  <dcterms:modified xsi:type="dcterms:W3CDTF">2025-04-03T03: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